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BodyText"/>
      </w:pPr>
      <w:bookmarkStart w:id="22" w:name="fig:001"/>
      <w:r>
        <w:t xml:space="preserve">Рис. 1: Созданный каталог</w:t>
      </w:r>
      <w:bookmarkEnd w:id="22"/>
    </w:p>
    <w:p>
      <w:pPr>
        <w:pStyle w:val="BodyText"/>
      </w:pPr>
      <w:r>
        <w:t xml:space="preserve">Перешли в созданный каталог. (рис. 2)</w:t>
      </w:r>
    </w:p>
    <w:p>
      <w:pPr>
        <w:pStyle w:val="BodyText"/>
      </w:pPr>
      <w:bookmarkStart w:id="23" w:name="fig:002"/>
      <w:r>
        <w:t xml:space="preserve">Рис. 2: Переход в каталог</w:t>
      </w:r>
      <w:bookmarkEnd w:id="23"/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BodyText"/>
      </w:pPr>
      <w:bookmarkStart w:id="24" w:name="fig:003"/>
      <w:r>
        <w:t xml:space="preserve">Рис. 3: gedit</w:t>
      </w:r>
      <w:bookmarkEnd w:id="24"/>
    </w:p>
    <w:bookmarkEnd w:id="25"/>
    <w:bookmarkStart w:id="28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BodyText"/>
      </w:pPr>
      <w:bookmarkStart w:id="26" w:name="fig:004"/>
      <w:r>
        <w:t xml:space="preserve">Рис. 4: Компиляция</w:t>
      </w:r>
      <w:bookmarkEnd w:id="26"/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BodyText"/>
      </w:pPr>
      <w:bookmarkStart w:id="27" w:name="fig:006"/>
      <w:r>
        <w:t xml:space="preserve">Рис. 5: Созданный объектный файл</w:t>
      </w:r>
      <w:bookmarkEnd w:id="27"/>
    </w:p>
    <w:bookmarkEnd w:id="28"/>
    <w:bookmarkStart w:id="31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BodyText"/>
      </w:pPr>
      <w:bookmarkStart w:id="29" w:name="fig:007"/>
      <w:r>
        <w:t xml:space="preserve">Рис. 6: obj.o</w:t>
      </w:r>
      <w:bookmarkEnd w:id="29"/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BodyText"/>
      </w:pPr>
      <w:bookmarkStart w:id="30" w:name="fig:008"/>
      <w:r>
        <w:t xml:space="preserve">Рис. 7: Созданные файлы</w:t>
      </w:r>
      <w:bookmarkEnd w:id="30"/>
    </w:p>
    <w:bookmarkEnd w:id="31"/>
    <w:bookmarkStart w:id="37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BodyText"/>
      </w:pPr>
      <w:bookmarkStart w:id="32" w:name="fig:009"/>
      <w:r>
        <w:t xml:space="preserve">Рис. 8: Работа компановщика</w:t>
      </w:r>
      <w:bookmarkEnd w:id="32"/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BodyText"/>
      </w:pPr>
      <w:bookmarkStart w:id="33" w:name="fig:010"/>
      <w:r>
        <w:t xml:space="preserve">Рис. 9: Созданный файл hello</w:t>
      </w:r>
      <w:bookmarkEnd w:id="33"/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BodyText"/>
      </w:pPr>
      <w:bookmarkStart w:id="34" w:name="fig:011"/>
      <w:r>
        <w:t xml:space="preserve">Рис. 10: Компановка файла</w:t>
      </w:r>
      <w:bookmarkEnd w:id="34"/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BodyText"/>
      </w:pPr>
      <w:bookmarkStart w:id="35" w:name="fig:012"/>
      <w:r>
        <w:t xml:space="preserve">Рис. 11: Проверка названий файлов</w:t>
      </w:r>
      <w:bookmarkEnd w:id="35"/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BodyText"/>
      </w:pPr>
      <w:bookmarkStart w:id="36" w:name="fig:013"/>
      <w:r>
        <w:t xml:space="preserve">Рис. 12: ld –help</w:t>
      </w:r>
      <w:bookmarkEnd w:id="36"/>
    </w:p>
    <w:bookmarkEnd w:id="37"/>
    <w:bookmarkStart w:id="3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BodyText"/>
      </w:pPr>
      <w:bookmarkStart w:id="38" w:name="fig:014"/>
      <w:r>
        <w:t xml:space="preserve">Рис. 13: Выполнение файла</w:t>
      </w:r>
      <w:bookmarkEnd w:id="38"/>
    </w:p>
    <w:bookmarkEnd w:id="39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FirstParagraph"/>
      </w:pPr>
      <w:bookmarkStart w:id="40" w:name="fig:015"/>
      <w:r>
        <w:t xml:space="preserve">Рис. 14: cp lab5.asm</w:t>
      </w:r>
      <w:bookmarkEnd w:id="40"/>
    </w:p>
    <w:p>
      <w:pPr>
        <w:pStyle w:val="BodyText"/>
      </w:pPr>
      <w:bookmarkStart w:id="41" w:name="fig:016"/>
      <w:r>
        <w:t xml:space="preserve">Рис. 15: ls lab05</w:t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FirstParagraph"/>
      </w:pPr>
      <w:bookmarkStart w:id="42" w:name="fig:017"/>
      <w:r>
        <w:t xml:space="preserve">Рис. 16: Изменения в тексте программы</w:t>
      </w:r>
      <w:bookmarkEnd w:id="42"/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FirstParagraph"/>
      </w:pPr>
      <w:bookmarkStart w:id="43" w:name="fig:018"/>
      <w:r>
        <w:t xml:space="preserve">Рис. 17: lab5.о</w:t>
      </w:r>
      <w:bookmarkEnd w:id="43"/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BodyText"/>
      </w:pPr>
      <w:bookmarkStart w:id="44" w:name="fig:019"/>
      <w:r>
        <w:t xml:space="preserve">Рис. 18: lab5.о</w:t>
      </w:r>
      <w:bookmarkEnd w:id="44"/>
    </w:p>
    <w:p>
      <w:pPr>
        <w:pStyle w:val="BodyText"/>
      </w:pPr>
      <w:bookmarkStart w:id="45" w:name="fig:020"/>
      <w:r>
        <w:t xml:space="preserve">Рис. 19: lab5 запуск</w:t>
      </w:r>
      <w:bookmarkEnd w:id="45"/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FirstParagraph"/>
      </w:pPr>
      <w:bookmarkStart w:id="46" w:name="fig:021"/>
      <w:r>
        <w:t xml:space="preserve">Рис. 20: hello.asm</w:t>
      </w:r>
      <w:bookmarkEnd w:id="46"/>
    </w:p>
    <w:p>
      <w:pPr>
        <w:pStyle w:val="BodyText"/>
      </w:pPr>
      <w:bookmarkStart w:id="47" w:name="fig:022"/>
      <w:r>
        <w:t xml:space="preserve">Рис. 21: lab5.asm</w:t>
      </w:r>
      <w:bookmarkEnd w:id="47"/>
    </w:p>
    <w:p>
      <w:pPr>
        <w:pStyle w:val="BodyText"/>
      </w:pPr>
      <w:r>
        <w:t xml:space="preserve">Загрузите файлы на Github. (рис. 22)</w:t>
      </w:r>
    </w:p>
    <w:p>
      <w:pPr>
        <w:pStyle w:val="BodyText"/>
      </w:pPr>
      <w:bookmarkStart w:id="48" w:name="fig:023"/>
      <w:r>
        <w:t xml:space="preserve">Рис. 22: Загрузка файлов на Github</w:t>
      </w:r>
      <w:bookmarkEnd w:id="48"/>
    </w:p>
    <w:bookmarkEnd w:id="49"/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Старцева Алина Сергеевна</dc:creator>
  <dc:language>ru-RU</dc:language>
  <cp:keywords/>
  <dcterms:created xsi:type="dcterms:W3CDTF">2022-11-12T18:16:21Z</dcterms:created>
  <dcterms:modified xsi:type="dcterms:W3CDTF">2022-11-12T18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